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ceanographer</w:t>
      </w:r>
      <w:r>
        <w:t xml:space="preserve"> </w:t>
      </w:r>
      <w:r>
        <w:t xml:space="preserve">-</w:t>
      </w:r>
      <w:r>
        <w:t xml:space="preserve"> </w:t>
      </w:r>
      <w:r>
        <w:t xml:space="preserve">Mexico</w:t>
      </w:r>
      <w:r>
        <w:t xml:space="preserve"> </w:t>
      </w:r>
      <w:r>
        <w:t xml:space="preserve">Cit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 October 26, 2023</w:t>
      </w:r>
    </w:p>
    <w:bookmarkStart w:id="21" w:name="internship-application-letter"/>
    <w:p>
      <w:pPr>
        <w:pStyle w:val="Heading1"/>
      </w:pPr>
      <w:r>
        <w:t xml:space="preserve">Internship Application Letter</w:t>
      </w:r>
    </w:p>
    <w:bookmarkStart w:id="20" w:name="oceanographer-internship-application"/>
    <w:p>
      <w:pPr>
        <w:pStyle w:val="Heading2"/>
      </w:pPr>
      <w:r>
        <w:t xml:space="preserve">Oceanographer Internship Application</w:t>
      </w:r>
    </w:p>
    <w:bookmarkEnd w:id="20"/>
    <w:bookmarkEnd w:id="21"/>
    <w:p>
      <w:pPr>
        <w:pStyle w:val="FirstParagraph"/>
      </w:pPr>
      <w:r>
        <w:rPr>
          <w:bCs/>
          <w:b/>
        </w:rPr>
        <w:t xml:space="preserve">To the Hiring Committee,</w:t>
      </w:r>
    </w:p>
    <w:p>
      <w:pPr>
        <w:pStyle w:val="BodyText"/>
      </w:pPr>
      <w:r>
        <w:t xml:space="preserve">I am writing to express my enthusiastic application for the Oceanographer Internship position at [Organization Name], a leading institution based in Mexico City, Mexico. As a dedicated marine science student with hands-on experience in coastal ecosystem analysis and a profound commitment to sustainable ocean stewardship, I am deeply motivated to contribute my skills within Mexico’s vibrant scientific community. My academic background, fieldwork in Mesoamerican marine environments, and unwavering respect for the cultural significance of oceans align precisely with the mission of your organization.</w:t>
      </w:r>
    </w:p>
    <w:p>
      <w:pPr>
        <w:pStyle w:val="BodyText"/>
      </w:pPr>
      <w:r>
        <w:t xml:space="preserve">Mexico City—though landlocked—serves as the intellectual epicenter for marine research across Mexico. It is here that institutions like CONABIO (National Commission for Knowledge and Use of Biodiversity), UNAM’s Institute of Oceanography, and the National Autonomous University of Mexico foster collaborative networks addressing critical challenges from the Pacific to the Caribbean coasts. I am eager to immerse myself in this dynamic hub, where cutting-edge research intersects with policy development for coastal communities. This internship represents not merely a professional opportunity but a pivotal step toward integrating global oceanographic practices with Mexico’s unique ecological and cultural context.</w:t>
      </w:r>
    </w:p>
    <w:p>
      <w:pPr>
        <w:pStyle w:val="BodyText"/>
      </w:pPr>
      <w:r>
        <w:t xml:space="preserve">My academic journey at [Your University] has prepared me rigorously for this role. I have pursued advanced coursework in physical oceanography, marine ecology, and remote sensing, culminating in a senior thesis on "The Impact of El Niño Events on Coral Reefs in the Gulf of California." Fieldwork included data collection aboard the research vessel *Ángel de la Guardia* during a six-week expedition off Baja California Sur. There, I deployed CTD sensors, analyzed plankton samples for biodiversity metrics, and mapped seagrass beds using GIS technology—skills directly transferable to Mexico City-based projects monitoring coastal health along the Pacific and Gulf of Mexico. Furthermore, my internship with the Mexican NGO *Proyecto Tortuga* in Cancún equipped me with practical experience in community-driven marine conservation, where I assisted in tracking sea turtle migrations and educating local fishers about sustainable practices.</w:t>
      </w:r>
    </w:p>
    <w:bookmarkStart w:id="22" w:name="why-mexico-city-why-now"/>
    <w:p>
      <w:pPr>
        <w:pStyle w:val="Heading2"/>
      </w:pPr>
      <w:r>
        <w:t xml:space="preserve">Why Mexico City? Why Now?</w:t>
      </w:r>
    </w:p>
    <w:p>
      <w:pPr>
        <w:pStyle w:val="FirstParagraph"/>
      </w:pPr>
      <w:r>
        <w:t xml:space="preserve">Mexico City’s strategic position as a nexus for marine science is unparalleled. It hosts the National Center for Scientific Research (CINVESTAV), where interdisciplinary teams tackle issues like ocean acidification and plastic pollution in Mexican waters. I am particularly drawn to your organization’s recent work on the "Sistema de Monitoreo Costero del Pacífico," which integrates satellite data with on-ground observations—a methodology I aim to master during my internship. Moreover, Mexico City’s rich cultural tapestry—where indigenous knowledge of marine ecosystems (e.g., from coastal Nahua and Maya communities) informs modern conservation strategies—resonates deeply with my belief that science must honor local wisdom.</w:t>
      </w:r>
    </w:p>
    <w:p>
      <w:pPr>
        <w:pStyle w:val="BodyText"/>
      </w:pPr>
      <w:r>
        <w:t xml:space="preserve">The urgency of this work cannot be overstated. Mexico’s coastlines face escalating threats: the Mesoamerican Reef suffers from warming-induced bleaching, while overfishing destabilizes livelihoods for 3 million coastal residents. In my view, effective solutions require both technical expertise and cultural sensitivity—a synergy I hope to cultivate at your institution. For example, during my fieldwork in Sian Ka’an Biosphere Reserve, I collaborated with local *pescadores* to refine monitoring protocols that respected traditional fishing cycles. This experience solidified my conviction that oceanographic research must prioritize community partnerships, a principle central to the ethos of institutions operating in Mexico City.</w:t>
      </w:r>
    </w:p>
    <w:bookmarkEnd w:id="22"/>
    <w:bookmarkStart w:id="23" w:name="my-commitment-to-your-mission"/>
    <w:p>
      <w:pPr>
        <w:pStyle w:val="Heading2"/>
      </w:pPr>
      <w:r>
        <w:t xml:space="preserve">My Commitment to Your Mission</w:t>
      </w:r>
    </w:p>
    <w:p>
      <w:pPr>
        <w:pStyle w:val="FirstParagraph"/>
      </w:pPr>
      <w:r>
        <w:t xml:space="preserve">As an aspiring Oceanographer, I am committed to leveraging data-driven insights for tangible impact. I possess proficiency in MATLAB, Python (for oceanographic modeling), and ArcGIS—tools critical for analyzing datasets from Mexico’s National Oceanic Service. Additionally, my fluency in Spanish (with academic writing skills) allows me to engage seamlessly with Mexican colleagues and stakeholders. I am prepared to contribute immediately: assisting in water-quality sampling campaigns across the Gulf of Tehuantepec, supporting biodiversity assessments in protected zones like Isla Contoy, and aiding in the translation of scientific findings for public outreach initiatives.</w:t>
      </w:r>
    </w:p>
    <w:p>
      <w:pPr>
        <w:pStyle w:val="BodyText"/>
      </w:pPr>
      <w:r>
        <w:t xml:space="preserve">What sets me apart is my holistic approach. While technical skills are essential, I understand that Mexico’s marine challenges require innovative thinking beyond the laboratory. During a volunteer project with *Fundación Océanos Mexicanos*, I co-developed an educational toolkit for schoolchildren in Veracruz that blended science with traditional folklore—increasing environmental awareness by 40% in participating communities. This initiative reflects my belief that ocean conservation is rooted in education, equity, and place-based action—a philosophy I would bring to your team.</w:t>
      </w:r>
    </w:p>
    <w:bookmarkEnd w:id="23"/>
    <w:bookmarkStart w:id="24" w:name="closing-statement"/>
    <w:p>
      <w:pPr>
        <w:pStyle w:val="Heading2"/>
      </w:pPr>
      <w:r>
        <w:t xml:space="preserve">Closing Statement</w:t>
      </w:r>
    </w:p>
    <w:p>
      <w:pPr>
        <w:pStyle w:val="FirstParagraph"/>
      </w:pPr>
      <w:r>
        <w:t xml:space="preserve">Mexico City is where I envision my career taking root, not just geographically but intellectually. Your organization’s dedication to merging scientific rigor with social responsibility mirrors my own professional ethos. I am eager to learn from your experts while contributing fresh perspectives gained through international fieldwork and academic research. This Oceanographer Internship is the catalyst for me to deepen my understanding of Mexico’s marine ecosystems—from the volcanic shores of Michoacán to the mangrove lagoons of Campeche—under the guidance of leaders who shape national ocean policy.</w:t>
      </w:r>
    </w:p>
    <w:p>
      <w:pPr>
        <w:pStyle w:val="BodyText"/>
      </w:pPr>
      <w:r>
        <w:t xml:space="preserve">Thank you for considering my application. I have attached my resume, academic transcripts, and a letter of recommendation from Dr. Elena Márquez (Professor of Marine Ecology at UNAM), who has overseen my research. I welcome the opportunity to discuss how my skills in oceanographic analysis, community engagement, and data interpretation can support your mission in Mexico City. I am available for an interview at your earliest convenience and will follow up next week to explore this exciting possibility.</w:t>
      </w:r>
    </w:p>
    <w:p>
      <w:pPr>
        <w:pStyle w:val="BodyText"/>
      </w:pPr>
      <w:r>
        <w:t xml:space="preserve">With profound respect for the oceans that sustain us all,</w:t>
      </w:r>
    </w:p>
    <w:p>
      <w:pPr>
        <w:pStyle w:val="BodyText"/>
      </w:pPr>
      <w:r>
        <w:t xml:space="preserve">[Your Full Name]</w:t>
      </w:r>
    </w:p>
    <w:bookmarkEnd w:id="24"/>
    <w:p>
      <w:pPr>
        <w:pStyle w:val="BodyText"/>
      </w:pPr>
      <w:r>
        <w:t xml:space="preserve">This Internship Application Letter is tailored specifically for an Oceanographer position in Mexico City, Mexico, emphasizing local context, cultural relevance, and institut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ceanographer - Mexico City</dc:title>
  <dc:creator/>
  <dc:language>en</dc:language>
  <cp:keywords/>
  <dcterms:created xsi:type="dcterms:W3CDTF">2026-07-21T04:50:18Z</dcterms:created>
  <dcterms:modified xsi:type="dcterms:W3CDTF">2026-07-21T04:50:18Z</dcterms:modified>
</cp:coreProperties>
</file>

<file path=docProps/custom.xml><?xml version="1.0" encoding="utf-8"?>
<Properties xmlns="http://schemas.openxmlformats.org/officeDocument/2006/custom-properties" xmlns:vt="http://schemas.openxmlformats.org/officeDocument/2006/docPropsVTypes"/>
</file>